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5C0C1" w14:textId="77777777" w:rsidR="002F604D" w:rsidRDefault="002F604D" w:rsidP="00B25938">
      <w:pPr>
        <w:pStyle w:val="Heading1"/>
        <w:numPr>
          <w:ilvl w:val="0"/>
          <w:numId w:val="1"/>
        </w:numPr>
        <w:spacing w:line="360" w:lineRule="auto"/>
        <w:ind w:left="450"/>
        <w:jc w:val="center"/>
        <w:rPr>
          <w:rFonts w:eastAsia="Times New Roman"/>
        </w:rPr>
        <w:sectPr w:rsidR="002F604D" w:rsidSect="00343C50">
          <w:footerReference w:type="default" r:id="rId7"/>
          <w:type w:val="continuous"/>
          <w:pgSz w:w="12240" w:h="15840"/>
          <w:pgMar w:top="1440" w:right="1440" w:bottom="1440" w:left="1440" w:header="720" w:footer="720" w:gutter="0"/>
          <w:pgNumType w:start="38"/>
          <w:cols w:space="720"/>
          <w:docGrid w:linePitch="360"/>
        </w:sectPr>
      </w:pPr>
      <w:bookmarkStart w:id="0" w:name="_Toc107177496"/>
      <w:bookmarkStart w:id="1" w:name="_Toc107514294"/>
    </w:p>
    <w:p w14:paraId="36508175" w14:textId="77777777" w:rsidR="002F604D" w:rsidRDefault="002F604D" w:rsidP="00536434">
      <w:pPr>
        <w:pStyle w:val="Heading1"/>
        <w:numPr>
          <w:ilvl w:val="0"/>
          <w:numId w:val="1"/>
        </w:numPr>
        <w:spacing w:line="360" w:lineRule="auto"/>
        <w:ind w:left="450"/>
        <w:jc w:val="center"/>
        <w:rPr>
          <w:rFonts w:eastAsia="Times New Roman"/>
          <w:lang w:val="en-US"/>
        </w:rPr>
      </w:pPr>
      <w:bookmarkStart w:id="2" w:name="_Toc107987993"/>
      <w:r>
        <w:rPr>
          <w:rFonts w:eastAsia="Times New Roman"/>
          <w:lang w:val="en-US"/>
        </w:rPr>
        <w:t>CONCLUSIONS</w:t>
      </w:r>
      <w:bookmarkEnd w:id="0"/>
      <w:bookmarkEnd w:id="1"/>
      <w:bookmarkEnd w:id="2"/>
    </w:p>
    <w:p w14:paraId="49833B12" w14:textId="77777777" w:rsidR="002F604D" w:rsidRDefault="002F604D"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4A7E0C03" w14:textId="77777777" w:rsidR="002F604D" w:rsidRDefault="002F604D" w:rsidP="002F604D">
      <w:pPr>
        <w:pStyle w:val="ListParagraph"/>
        <w:numPr>
          <w:ilvl w:val="0"/>
          <w:numId w:val="8"/>
        </w:numPr>
        <w:tabs>
          <w:tab w:val="left" w:pos="7773"/>
        </w:tabs>
        <w:spacing w:line="259" w:lineRule="auto"/>
        <w:rPr>
          <w:rFonts w:eastAsia="Times New Roman"/>
        </w:rPr>
      </w:pPr>
      <w:r>
        <w:rPr>
          <w:rFonts w:eastAsia="Times New Roman"/>
        </w:rPr>
        <w:t>Efficient and accurate proposed procedure has been introduced to find the optimal placement of DGs and capacitors using AOA compared with other techniques.</w:t>
      </w:r>
    </w:p>
    <w:p w14:paraId="609FAD33" w14:textId="77777777" w:rsidR="002F604D" w:rsidRDefault="002F604D" w:rsidP="002F604D">
      <w:pPr>
        <w:pStyle w:val="ListParagraph"/>
        <w:numPr>
          <w:ilvl w:val="0"/>
          <w:numId w:val="8"/>
        </w:numPr>
        <w:tabs>
          <w:tab w:val="left" w:pos="7773"/>
        </w:tabs>
        <w:spacing w:line="259" w:lineRule="auto"/>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68C45CC2" w14:textId="77777777" w:rsidR="002F604D" w:rsidRDefault="002F604D" w:rsidP="002F604D">
      <w:pPr>
        <w:pStyle w:val="ListParagraph"/>
        <w:numPr>
          <w:ilvl w:val="0"/>
          <w:numId w:val="8"/>
        </w:numPr>
        <w:tabs>
          <w:tab w:val="left" w:pos="7773"/>
        </w:tabs>
        <w:spacing w:line="259" w:lineRule="auto"/>
        <w:rPr>
          <w:rFonts w:eastAsia="Times New Roman"/>
        </w:rPr>
      </w:pPr>
      <w:r>
        <w:rPr>
          <w:rFonts w:eastAsia="Times New Roman"/>
        </w:rPr>
        <w:t>AOA gives convergence curve with more accurate and efficient optimal placement of DGs and capacitors in distribution systems.</w:t>
      </w:r>
    </w:p>
    <w:p w14:paraId="50277982" w14:textId="77777777" w:rsidR="002F604D" w:rsidRDefault="002F604D" w:rsidP="002F604D">
      <w:pPr>
        <w:pStyle w:val="ListParagraph"/>
        <w:numPr>
          <w:ilvl w:val="0"/>
          <w:numId w:val="8"/>
        </w:numPr>
        <w:tabs>
          <w:tab w:val="left" w:pos="7773"/>
        </w:tabs>
        <w:spacing w:line="259" w:lineRule="auto"/>
        <w:rPr>
          <w:rFonts w:eastAsia="Times New Roman"/>
        </w:rPr>
      </w:pPr>
      <w:r>
        <w:rPr>
          <w:rFonts w:eastAsia="Times New Roman"/>
        </w:rPr>
        <w:t>The proposed AOA mathematical model is very simple since it has few parameters.</w:t>
      </w:r>
    </w:p>
    <w:p w14:paraId="156D53CF" w14:textId="77777777" w:rsidR="002F604D" w:rsidRPr="00D4733C" w:rsidRDefault="002F604D" w:rsidP="002F604D">
      <w:pPr>
        <w:pStyle w:val="ListParagraph"/>
        <w:numPr>
          <w:ilvl w:val="0"/>
          <w:numId w:val="8"/>
        </w:numPr>
        <w:tabs>
          <w:tab w:val="left" w:pos="7773"/>
        </w:tabs>
        <w:spacing w:line="259" w:lineRule="auto"/>
        <w:rPr>
          <w:rFonts w:eastAsia="Times New Roman"/>
        </w:rPr>
      </w:pPr>
      <w:r w:rsidRPr="00D4733C">
        <w:rPr>
          <w:rFonts w:eastAsia="Times New Roman"/>
        </w:rPr>
        <w:t>The BFS load flow algorithm has been used successfully for the load flow calculations.</w:t>
      </w:r>
    </w:p>
    <w:p w14:paraId="1E34EF0A" w14:textId="77777777" w:rsidR="002F604D" w:rsidRPr="00D4733C" w:rsidRDefault="002F604D" w:rsidP="002F604D">
      <w:pPr>
        <w:pStyle w:val="ListParagraph"/>
        <w:numPr>
          <w:ilvl w:val="0"/>
          <w:numId w:val="8"/>
        </w:numPr>
        <w:tabs>
          <w:tab w:val="left" w:pos="7773"/>
        </w:tabs>
        <w:spacing w:line="259" w:lineRule="auto"/>
        <w:rPr>
          <w:rFonts w:eastAsia="Times New Roman"/>
        </w:rPr>
      </w:pPr>
      <w:r w:rsidRPr="00D4733C">
        <w:rPr>
          <w:rFonts w:eastAsia="Times New Roman"/>
        </w:rPr>
        <w:t>The proposed procedure represents a potential tool to reduce the system losses and improve the voltage profile.</w:t>
      </w:r>
    </w:p>
    <w:p w14:paraId="6FC30701" w14:textId="77777777" w:rsidR="002F604D" w:rsidRPr="00D4733C" w:rsidRDefault="002F604D" w:rsidP="002F604D">
      <w:pPr>
        <w:pStyle w:val="ListParagraph"/>
        <w:numPr>
          <w:ilvl w:val="0"/>
          <w:numId w:val="8"/>
        </w:numPr>
        <w:tabs>
          <w:tab w:val="left" w:pos="7773"/>
        </w:tabs>
        <w:spacing w:line="259" w:lineRule="auto"/>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2F604D"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A26A5" w14:textId="77777777" w:rsidR="00651803" w:rsidRDefault="00651803" w:rsidP="0089441A">
      <w:pPr>
        <w:spacing w:after="0" w:line="240" w:lineRule="auto"/>
      </w:pPr>
      <w:r>
        <w:separator/>
      </w:r>
    </w:p>
  </w:endnote>
  <w:endnote w:type="continuationSeparator" w:id="0">
    <w:p w14:paraId="1CA736EC" w14:textId="77777777" w:rsidR="00651803" w:rsidRDefault="00651803"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27F0B04B" w14:textId="77777777" w:rsidR="002F604D" w:rsidRDefault="002F604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7A7FBB2" w14:textId="77777777" w:rsidR="002F604D" w:rsidRDefault="002F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AB624" w14:textId="77777777" w:rsidR="00651803" w:rsidRDefault="00651803" w:rsidP="0089441A">
      <w:pPr>
        <w:spacing w:after="0" w:line="240" w:lineRule="auto"/>
      </w:pPr>
      <w:r>
        <w:separator/>
      </w:r>
    </w:p>
  </w:footnote>
  <w:footnote w:type="continuationSeparator" w:id="0">
    <w:p w14:paraId="06010947" w14:textId="77777777" w:rsidR="00651803" w:rsidRDefault="00651803"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32CF9"/>
    <w:rsid w:val="00073770"/>
    <w:rsid w:val="00104DBF"/>
    <w:rsid w:val="00107C96"/>
    <w:rsid w:val="001670F0"/>
    <w:rsid w:val="001B3CD4"/>
    <w:rsid w:val="00233AF1"/>
    <w:rsid w:val="002753EF"/>
    <w:rsid w:val="002D0401"/>
    <w:rsid w:val="002D36BC"/>
    <w:rsid w:val="002F604D"/>
    <w:rsid w:val="00345F05"/>
    <w:rsid w:val="00377963"/>
    <w:rsid w:val="003940DB"/>
    <w:rsid w:val="003C2638"/>
    <w:rsid w:val="003D44C7"/>
    <w:rsid w:val="003D65B3"/>
    <w:rsid w:val="003E5339"/>
    <w:rsid w:val="004445AA"/>
    <w:rsid w:val="00480D77"/>
    <w:rsid w:val="0049738E"/>
    <w:rsid w:val="004B12AA"/>
    <w:rsid w:val="004B28BE"/>
    <w:rsid w:val="004F0CA9"/>
    <w:rsid w:val="00526F49"/>
    <w:rsid w:val="005307CF"/>
    <w:rsid w:val="00536434"/>
    <w:rsid w:val="00572263"/>
    <w:rsid w:val="00580D74"/>
    <w:rsid w:val="005810D0"/>
    <w:rsid w:val="00587DCF"/>
    <w:rsid w:val="005B604A"/>
    <w:rsid w:val="005E5539"/>
    <w:rsid w:val="006400DD"/>
    <w:rsid w:val="0064675D"/>
    <w:rsid w:val="00651803"/>
    <w:rsid w:val="00664813"/>
    <w:rsid w:val="006A50FB"/>
    <w:rsid w:val="006A7E15"/>
    <w:rsid w:val="006C1A7A"/>
    <w:rsid w:val="006C28D8"/>
    <w:rsid w:val="0072434E"/>
    <w:rsid w:val="00750AAF"/>
    <w:rsid w:val="00752100"/>
    <w:rsid w:val="0076631E"/>
    <w:rsid w:val="007746FC"/>
    <w:rsid w:val="007773F1"/>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